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E1A" w:rsidRPr="00881513" w:rsidRDefault="00881513" w:rsidP="00881513">
      <w:pPr>
        <w:jc w:val="right"/>
        <w:rPr>
          <w:sz w:val="20"/>
          <w:szCs w:val="20"/>
        </w:rPr>
      </w:pPr>
      <w:r w:rsidRPr="00881513">
        <w:rPr>
          <w:sz w:val="20"/>
          <w:szCs w:val="20"/>
          <w:highlight w:val="yellow"/>
        </w:rPr>
        <w:t>&lt; Company letterhead&gt;</w:t>
      </w:r>
    </w:p>
    <w:p w:rsidR="005E7542" w:rsidRDefault="005E7542"/>
    <w:p w:rsidR="008C2E1A" w:rsidRDefault="008C2E1A"/>
    <w:p w:rsidR="008C2E1A" w:rsidRDefault="008C2E1A">
      <w:pPr>
        <w:rPr>
          <w:highlight w:val="yellow"/>
        </w:rPr>
      </w:pPr>
      <w:r w:rsidRPr="008C2E1A">
        <w:rPr>
          <w:highlight w:val="yellow"/>
        </w:rPr>
        <w:t>Date</w:t>
      </w:r>
    </w:p>
    <w:p w:rsidR="00881513" w:rsidRPr="008C2E1A" w:rsidRDefault="00881513">
      <w:pPr>
        <w:rPr>
          <w:highlight w:val="yellow"/>
        </w:rPr>
      </w:pPr>
    </w:p>
    <w:p w:rsidR="008C2E1A" w:rsidRPr="00881513" w:rsidRDefault="00881513">
      <w:pPr>
        <w:rPr>
          <w:b/>
        </w:rPr>
      </w:pPr>
      <w:r w:rsidRPr="00881513">
        <w:rPr>
          <w:b/>
        </w:rPr>
        <w:t>Centre for Continuing and Professional Education</w:t>
      </w:r>
    </w:p>
    <w:p w:rsidR="00C61642" w:rsidRPr="00C61642" w:rsidRDefault="00C61642" w:rsidP="00357A09">
      <w:pPr>
        <w:spacing w:after="0" w:line="240" w:lineRule="auto"/>
      </w:pPr>
      <w:r w:rsidRPr="00C61642">
        <w:t>Singapore University of Social Sciences</w:t>
      </w:r>
    </w:p>
    <w:p w:rsidR="00357A09" w:rsidRDefault="00357A09" w:rsidP="00357A09">
      <w:pPr>
        <w:spacing w:after="0" w:line="240" w:lineRule="auto"/>
      </w:pPr>
      <w:r>
        <w:t>46</w:t>
      </w:r>
      <w:r w:rsidR="00AA414E">
        <w:t>3</w:t>
      </w:r>
      <w:r>
        <w:t xml:space="preserve"> Clementi Road</w:t>
      </w:r>
    </w:p>
    <w:p w:rsidR="008C2E1A" w:rsidRPr="00AA414E" w:rsidRDefault="00357A09" w:rsidP="00AA414E">
      <w:pPr>
        <w:spacing w:after="0" w:line="240" w:lineRule="auto"/>
      </w:pPr>
      <w:r w:rsidRPr="00357A09">
        <w:t xml:space="preserve">Singapore </w:t>
      </w:r>
      <w:r w:rsidR="00AA414E" w:rsidRPr="00AA414E">
        <w:t>599494</w:t>
      </w:r>
    </w:p>
    <w:p w:rsidR="008C2E1A" w:rsidRDefault="008C2E1A"/>
    <w:p w:rsidR="00D45EDA" w:rsidRPr="00881513" w:rsidRDefault="00D45EDA" w:rsidP="00D45EDA">
      <w:pPr>
        <w:spacing w:after="0"/>
      </w:pPr>
      <w:r w:rsidRPr="00881513">
        <w:t>Dear Sir/ Madam</w:t>
      </w:r>
    </w:p>
    <w:p w:rsidR="00881513" w:rsidRDefault="00881513"/>
    <w:p w:rsidR="008C2E1A" w:rsidRDefault="008C2E1A">
      <w:r>
        <w:t xml:space="preserve">We would like to sponsor </w:t>
      </w:r>
      <w:r w:rsidRPr="00AA25BA">
        <w:t>the below students/employees</w:t>
      </w:r>
      <w:r w:rsidR="001B06D8">
        <w:t>.</w:t>
      </w:r>
      <w:r w:rsidRPr="00AA25BA">
        <w:t xml:space="preserve"> </w:t>
      </w:r>
      <w:r>
        <w:t>Their detail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C2E1A" w:rsidTr="008C2E1A">
        <w:tc>
          <w:tcPr>
            <w:tcW w:w="3005" w:type="dxa"/>
          </w:tcPr>
          <w:p w:rsidR="008C2E1A" w:rsidRPr="008C2E1A" w:rsidRDefault="008C2E1A">
            <w:pPr>
              <w:rPr>
                <w:b/>
              </w:rPr>
            </w:pPr>
            <w:r w:rsidRPr="008C2E1A">
              <w:rPr>
                <w:b/>
              </w:rPr>
              <w:t>Full Name</w:t>
            </w:r>
          </w:p>
        </w:tc>
        <w:tc>
          <w:tcPr>
            <w:tcW w:w="3005" w:type="dxa"/>
          </w:tcPr>
          <w:p w:rsidR="008C2E1A" w:rsidRPr="008C2E1A" w:rsidRDefault="008C2E1A">
            <w:pPr>
              <w:rPr>
                <w:b/>
              </w:rPr>
            </w:pPr>
            <w:r w:rsidRPr="008C2E1A">
              <w:rPr>
                <w:b/>
              </w:rPr>
              <w:t>NRIC</w:t>
            </w:r>
          </w:p>
        </w:tc>
        <w:tc>
          <w:tcPr>
            <w:tcW w:w="3006" w:type="dxa"/>
          </w:tcPr>
          <w:p w:rsidR="008C2E1A" w:rsidRPr="008C2E1A" w:rsidRDefault="008C2E1A">
            <w:pPr>
              <w:rPr>
                <w:b/>
              </w:rPr>
            </w:pPr>
            <w:r w:rsidRPr="008C2E1A">
              <w:rPr>
                <w:b/>
              </w:rPr>
              <w:t>Course Code</w:t>
            </w:r>
            <w:r w:rsidR="002A44F2">
              <w:rPr>
                <w:b/>
              </w:rPr>
              <w:t>/Title</w:t>
            </w:r>
          </w:p>
        </w:tc>
      </w:tr>
      <w:tr w:rsidR="008C2E1A" w:rsidTr="001067A5">
        <w:trPr>
          <w:trHeight w:val="822"/>
        </w:trPr>
        <w:tc>
          <w:tcPr>
            <w:tcW w:w="3005" w:type="dxa"/>
          </w:tcPr>
          <w:p w:rsidR="008C2E1A" w:rsidRPr="008C2E1A" w:rsidRDefault="008C2E1A">
            <w:pPr>
              <w:rPr>
                <w:highlight w:val="yellow"/>
              </w:rPr>
            </w:pPr>
          </w:p>
        </w:tc>
        <w:tc>
          <w:tcPr>
            <w:tcW w:w="3005" w:type="dxa"/>
          </w:tcPr>
          <w:p w:rsidR="008C2E1A" w:rsidRPr="008C2E1A" w:rsidRDefault="008C2E1A">
            <w:pPr>
              <w:rPr>
                <w:highlight w:val="yellow"/>
              </w:rPr>
            </w:pPr>
          </w:p>
        </w:tc>
        <w:tc>
          <w:tcPr>
            <w:tcW w:w="3006" w:type="dxa"/>
          </w:tcPr>
          <w:p w:rsidR="008C2E1A" w:rsidRPr="00AA25BA" w:rsidRDefault="008C2E1A" w:rsidP="00077CF9"/>
        </w:tc>
      </w:tr>
      <w:tr w:rsidR="009C57D1" w:rsidTr="001067A5">
        <w:trPr>
          <w:trHeight w:val="847"/>
        </w:trPr>
        <w:tc>
          <w:tcPr>
            <w:tcW w:w="3005" w:type="dxa"/>
          </w:tcPr>
          <w:p w:rsidR="009C57D1" w:rsidRPr="008C2E1A" w:rsidRDefault="009C57D1" w:rsidP="009C57D1">
            <w:pPr>
              <w:rPr>
                <w:highlight w:val="yellow"/>
              </w:rPr>
            </w:pPr>
          </w:p>
        </w:tc>
        <w:tc>
          <w:tcPr>
            <w:tcW w:w="3005" w:type="dxa"/>
          </w:tcPr>
          <w:p w:rsidR="009C57D1" w:rsidRPr="008C2E1A" w:rsidRDefault="009C57D1" w:rsidP="009C57D1">
            <w:pPr>
              <w:rPr>
                <w:highlight w:val="yellow"/>
              </w:rPr>
            </w:pPr>
          </w:p>
        </w:tc>
        <w:tc>
          <w:tcPr>
            <w:tcW w:w="3006" w:type="dxa"/>
          </w:tcPr>
          <w:p w:rsidR="009C57D1" w:rsidRDefault="009C57D1" w:rsidP="009C57D1"/>
        </w:tc>
      </w:tr>
      <w:tr w:rsidR="009C57D1" w:rsidTr="001067A5">
        <w:trPr>
          <w:trHeight w:val="846"/>
        </w:trPr>
        <w:tc>
          <w:tcPr>
            <w:tcW w:w="3005" w:type="dxa"/>
          </w:tcPr>
          <w:p w:rsidR="009C57D1" w:rsidRPr="008C2E1A" w:rsidRDefault="009C57D1" w:rsidP="009C57D1">
            <w:pPr>
              <w:rPr>
                <w:highlight w:val="yellow"/>
              </w:rPr>
            </w:pPr>
          </w:p>
        </w:tc>
        <w:tc>
          <w:tcPr>
            <w:tcW w:w="3005" w:type="dxa"/>
          </w:tcPr>
          <w:p w:rsidR="009C57D1" w:rsidRPr="008C2E1A" w:rsidRDefault="009C57D1" w:rsidP="009C57D1">
            <w:pPr>
              <w:rPr>
                <w:highlight w:val="yellow"/>
              </w:rPr>
            </w:pPr>
          </w:p>
        </w:tc>
        <w:tc>
          <w:tcPr>
            <w:tcW w:w="3006" w:type="dxa"/>
          </w:tcPr>
          <w:p w:rsidR="009C57D1" w:rsidRDefault="009C57D1" w:rsidP="009C57D1"/>
        </w:tc>
      </w:tr>
    </w:tbl>
    <w:p w:rsidR="008C2E1A" w:rsidRDefault="008C2E1A"/>
    <w:p w:rsidR="00C61642" w:rsidRDefault="008C2E1A">
      <w:r>
        <w:t xml:space="preserve">Please note that we will be sponsoring </w:t>
      </w:r>
      <w:r w:rsidR="00212CD6" w:rsidRPr="008D3648">
        <w:rPr>
          <w:highlight w:val="yellow"/>
        </w:rPr>
        <w:t>100%</w:t>
      </w:r>
      <w:r w:rsidR="00310261">
        <w:t xml:space="preserve"> of the course fees</w:t>
      </w:r>
      <w:r>
        <w:t>.</w:t>
      </w:r>
    </w:p>
    <w:p w:rsidR="00C61642" w:rsidRPr="004216BF" w:rsidRDefault="00C61642">
      <w:r w:rsidRPr="004216BF">
        <w:t xml:space="preserve">If you need any clarification, please contact </w:t>
      </w:r>
      <w:r w:rsidR="003C415B" w:rsidRPr="004216BF">
        <w:t>&lt;</w:t>
      </w:r>
      <w:r w:rsidR="003C415B" w:rsidRPr="004216BF">
        <w:rPr>
          <w:highlight w:val="yellow"/>
        </w:rPr>
        <w:t>your company’s contact person</w:t>
      </w:r>
      <w:r w:rsidR="003C415B" w:rsidRPr="004216BF">
        <w:t xml:space="preserve"> at </w:t>
      </w:r>
      <w:r w:rsidR="003C415B" w:rsidRPr="004216BF">
        <w:rPr>
          <w:highlight w:val="yellow"/>
        </w:rPr>
        <w:t>Tel No</w:t>
      </w:r>
      <w:r w:rsidR="003C415B" w:rsidRPr="004216BF">
        <w:t>.</w:t>
      </w:r>
      <w:r w:rsidR="004216BF" w:rsidRPr="004216BF">
        <w:t xml:space="preserve">&gt; or email: </w:t>
      </w:r>
      <w:r w:rsidRPr="004216BF">
        <w:t xml:space="preserve"> </w:t>
      </w:r>
      <w:r w:rsidR="003C415B" w:rsidRPr="004216BF">
        <w:t>&lt;</w:t>
      </w:r>
      <w:r w:rsidR="003C415B" w:rsidRPr="004216BF">
        <w:rPr>
          <w:highlight w:val="yellow"/>
        </w:rPr>
        <w:t>your company’s contact person’s email</w:t>
      </w:r>
      <w:r w:rsidR="003C415B" w:rsidRPr="004216BF">
        <w:t>&gt;</w:t>
      </w:r>
      <w:r w:rsidRPr="004216BF">
        <w:t xml:space="preserve">. </w:t>
      </w:r>
    </w:p>
    <w:p w:rsidR="008C2E1A" w:rsidRDefault="008C2E1A"/>
    <w:p w:rsidR="008C2E1A" w:rsidRDefault="008C2E1A">
      <w:r>
        <w:t>Thank you.</w:t>
      </w:r>
    </w:p>
    <w:p w:rsidR="008C2E1A" w:rsidRDefault="008C2E1A"/>
    <w:p w:rsidR="008C2E1A" w:rsidRDefault="008C2E1A">
      <w:r>
        <w:t xml:space="preserve">Yours sincerely </w:t>
      </w:r>
    </w:p>
    <w:p w:rsidR="008C2E1A" w:rsidRDefault="00D45EDA">
      <w:r>
        <w:rPr>
          <w:highlight w:val="yellow"/>
        </w:rPr>
        <w:t>&lt;</w:t>
      </w:r>
      <w:r w:rsidR="00357A09" w:rsidRPr="00357A09">
        <w:rPr>
          <w:highlight w:val="yellow"/>
        </w:rPr>
        <w:t>Signature</w:t>
      </w:r>
      <w:r>
        <w:t>&gt;</w:t>
      </w:r>
    </w:p>
    <w:p w:rsidR="00C61642" w:rsidRDefault="00C61642"/>
    <w:p w:rsidR="008C2E1A" w:rsidRPr="008C2E1A" w:rsidRDefault="00D45EDA">
      <w:pPr>
        <w:rPr>
          <w:highlight w:val="yellow"/>
        </w:rPr>
      </w:pPr>
      <w:r>
        <w:rPr>
          <w:sz w:val="20"/>
          <w:highlight w:val="yellow"/>
        </w:rPr>
        <w:t>&lt;</w:t>
      </w:r>
      <w:r w:rsidR="008C2E1A" w:rsidRPr="008C2E1A">
        <w:rPr>
          <w:highlight w:val="yellow"/>
        </w:rPr>
        <w:t>N</w:t>
      </w:r>
      <w:r>
        <w:rPr>
          <w:highlight w:val="yellow"/>
        </w:rPr>
        <w:t>ame&gt;</w:t>
      </w:r>
    </w:p>
    <w:p w:rsidR="008C2E1A" w:rsidRDefault="00D45EDA">
      <w:pPr>
        <w:rPr>
          <w:highlight w:val="yellow"/>
        </w:rPr>
      </w:pPr>
      <w:r>
        <w:rPr>
          <w:highlight w:val="yellow"/>
        </w:rPr>
        <w:t>&lt;</w:t>
      </w:r>
      <w:r w:rsidR="008C2E1A" w:rsidRPr="008C2E1A">
        <w:rPr>
          <w:highlight w:val="yellow"/>
        </w:rPr>
        <w:t>Designation</w:t>
      </w:r>
      <w:r>
        <w:rPr>
          <w:highlight w:val="yellow"/>
        </w:rPr>
        <w:t>&gt;</w:t>
      </w:r>
    </w:p>
    <w:p w:rsidR="00881513" w:rsidRDefault="00881513">
      <w:pPr>
        <w:rPr>
          <w:highlight w:val="yellow"/>
        </w:rPr>
      </w:pPr>
    </w:p>
    <w:p w:rsidR="004A4A98" w:rsidRDefault="004A4A98">
      <w:pPr>
        <w:rPr>
          <w:highlight w:val="yellow"/>
        </w:rPr>
      </w:pPr>
    </w:p>
    <w:p w:rsidR="00F464FE" w:rsidRPr="001B06D8" w:rsidRDefault="00F464FE" w:rsidP="00F464FE">
      <w:pPr>
        <w:rPr>
          <w:b/>
          <w:u w:val="single"/>
        </w:rPr>
      </w:pPr>
      <w:r w:rsidRPr="00F464FE">
        <w:rPr>
          <w:b/>
          <w:u w:val="single"/>
        </w:rPr>
        <w:lastRenderedPageBreak/>
        <w:t>Billing Details</w:t>
      </w:r>
    </w:p>
    <w:p w:rsidR="00F464FE" w:rsidRDefault="00F464FE" w:rsidP="00F464FE">
      <w:r>
        <w:t>1) Corporate Name:</w:t>
      </w:r>
    </w:p>
    <w:p w:rsidR="00F464FE" w:rsidRDefault="00F464FE" w:rsidP="00F464FE">
      <w:r>
        <w:t>2) Industry:</w:t>
      </w:r>
    </w:p>
    <w:p w:rsidR="00F464FE" w:rsidRDefault="00F464FE" w:rsidP="00F464FE">
      <w:r>
        <w:t>3) Company Type:</w:t>
      </w:r>
      <w:r>
        <w:tab/>
      </w:r>
      <w:r w:rsidRPr="00F464FE">
        <w:t>Government / P</w:t>
      </w:r>
      <w:r>
        <w:t>rivate / Professional Bodies / </w:t>
      </w:r>
      <w:r w:rsidRPr="00F464FE">
        <w:t>Public Listed / Statutory Board</w:t>
      </w:r>
    </w:p>
    <w:p w:rsidR="00F464FE" w:rsidRDefault="00F464FE" w:rsidP="00F464FE">
      <w:r>
        <w:t>4) Company address:</w:t>
      </w:r>
    </w:p>
    <w:p w:rsidR="00EC2504" w:rsidRDefault="00EC2504" w:rsidP="00F464FE">
      <w:r>
        <w:t xml:space="preserve">5) Company </w:t>
      </w:r>
      <w:proofErr w:type="spellStart"/>
      <w:r>
        <w:t>registeration</w:t>
      </w:r>
      <w:proofErr w:type="spellEnd"/>
      <w:r>
        <w:t xml:space="preserve"> no:</w:t>
      </w:r>
    </w:p>
    <w:p w:rsidR="00F464FE" w:rsidRDefault="00EC2504" w:rsidP="00F464FE">
      <w:r>
        <w:t>6</w:t>
      </w:r>
      <w:r w:rsidR="00FC1FBB">
        <w:t>) SME</w:t>
      </w:r>
      <w:r w:rsidR="00F464FE">
        <w:t xml:space="preserve">: </w:t>
      </w:r>
      <w:r w:rsidR="00F464FE">
        <w:tab/>
      </w:r>
      <w:r w:rsidR="00F464FE" w:rsidRPr="00F464FE">
        <w:t>Yes/No</w:t>
      </w:r>
    </w:p>
    <w:p w:rsidR="00D75286" w:rsidRDefault="00D75286" w:rsidP="00D75286">
      <w:r>
        <w:t>SME Criteria is as follows:</w:t>
      </w:r>
    </w:p>
    <w:p w:rsidR="00D75286" w:rsidRDefault="00D75286" w:rsidP="00D75286">
      <w:pPr>
        <w:ind w:left="284"/>
      </w:pPr>
      <w:r>
        <w:t>*Registered and operating in Singapore;</w:t>
      </w:r>
    </w:p>
    <w:p w:rsidR="00D75286" w:rsidRDefault="00D75286" w:rsidP="00D75286">
      <w:pPr>
        <w:ind w:left="284"/>
      </w:pPr>
      <w:r>
        <w:t>*Have minimum 30% local shareholding; AND</w:t>
      </w:r>
    </w:p>
    <w:p w:rsidR="00D75286" w:rsidRDefault="00D75286" w:rsidP="00D75286">
      <w:pPr>
        <w:ind w:left="284"/>
      </w:pPr>
      <w:r>
        <w:t>*Company’s Group annual sales turnover</w:t>
      </w:r>
      <w:r w:rsidR="00336E9B">
        <w:t>,</w:t>
      </w:r>
      <w:r>
        <w:t xml:space="preserve"> not more than S$100 million; OR</w:t>
      </w:r>
    </w:p>
    <w:p w:rsidR="00D75286" w:rsidRDefault="00D75286" w:rsidP="00D75286">
      <w:pPr>
        <w:ind w:left="284"/>
      </w:pPr>
      <w:r>
        <w:t>*Company’s Group employment size not more than 200 workers</w:t>
      </w:r>
    </w:p>
    <w:p w:rsidR="003402C9" w:rsidRPr="003402C9" w:rsidRDefault="003402C9" w:rsidP="00F464FE">
      <w:pPr>
        <w:rPr>
          <w:b/>
          <w:bCs/>
          <w:color w:val="1F497D"/>
          <w:lang w:val="en-US"/>
        </w:rPr>
      </w:pPr>
      <w:bookmarkStart w:id="0" w:name="_GoBack"/>
      <w:bookmarkEnd w:id="0"/>
    </w:p>
    <w:p w:rsidR="00B97594" w:rsidRDefault="00F464FE" w:rsidP="00F464FE">
      <w:pPr>
        <w:rPr>
          <w:b/>
          <w:u w:val="single"/>
        </w:rPr>
      </w:pPr>
      <w:r w:rsidRPr="00F464FE">
        <w:rPr>
          <w:b/>
          <w:u w:val="single"/>
        </w:rPr>
        <w:t>Billing Info</w:t>
      </w:r>
    </w:p>
    <w:p w:rsidR="00B97594" w:rsidRPr="00B97594" w:rsidRDefault="00B97594" w:rsidP="00F464FE">
      <w:r w:rsidRPr="00B97594">
        <w:t>6) Company registration</w:t>
      </w:r>
      <w:r>
        <w:t xml:space="preserve"> number (UEN): </w:t>
      </w:r>
    </w:p>
    <w:p w:rsidR="00B97594" w:rsidRDefault="00B97594" w:rsidP="00B97594">
      <w:r>
        <w:t xml:space="preserve">7) Company Contact Officer Full Name: </w:t>
      </w:r>
    </w:p>
    <w:p w:rsidR="00B97594" w:rsidRDefault="00B97594" w:rsidP="00B97594">
      <w:r>
        <w:t xml:space="preserve">8) Contact officer details: </w:t>
      </w:r>
    </w:p>
    <w:p w:rsidR="00B97594" w:rsidRDefault="00B97594" w:rsidP="00B97594">
      <w:pPr>
        <w:pStyle w:val="ListParagraph"/>
        <w:numPr>
          <w:ilvl w:val="0"/>
          <w:numId w:val="2"/>
        </w:numPr>
      </w:pPr>
      <w:r>
        <w:t>(Salutation)</w:t>
      </w:r>
    </w:p>
    <w:p w:rsidR="00B97594" w:rsidRDefault="00B97594" w:rsidP="00B97594">
      <w:pPr>
        <w:pStyle w:val="ListParagraph"/>
        <w:numPr>
          <w:ilvl w:val="0"/>
          <w:numId w:val="2"/>
        </w:numPr>
      </w:pPr>
      <w:r>
        <w:t>(Designation)</w:t>
      </w:r>
    </w:p>
    <w:p w:rsidR="00B97594" w:rsidRDefault="00B97594" w:rsidP="00B97594">
      <w:pPr>
        <w:pStyle w:val="ListParagraph"/>
        <w:numPr>
          <w:ilvl w:val="0"/>
          <w:numId w:val="2"/>
        </w:numPr>
      </w:pPr>
      <w:r>
        <w:t>(Email)</w:t>
      </w:r>
    </w:p>
    <w:p w:rsidR="00B97594" w:rsidRDefault="00B97594" w:rsidP="00B97594">
      <w:pPr>
        <w:pStyle w:val="ListParagraph"/>
        <w:numPr>
          <w:ilvl w:val="0"/>
          <w:numId w:val="2"/>
        </w:numPr>
      </w:pPr>
      <w:r>
        <w:t>(DID)</w:t>
      </w:r>
    </w:p>
    <w:p w:rsidR="00B97594" w:rsidRDefault="00B97594" w:rsidP="00B97594">
      <w:pPr>
        <w:pStyle w:val="ListParagraph"/>
        <w:numPr>
          <w:ilvl w:val="0"/>
          <w:numId w:val="2"/>
        </w:numPr>
      </w:pPr>
      <w:r>
        <w:t xml:space="preserve">(FAX) </w:t>
      </w:r>
    </w:p>
    <w:p w:rsidR="00B97594" w:rsidRDefault="00B97594" w:rsidP="00B97594">
      <w:r>
        <w:t>9) Bill to Department (e.g. Finance, Human Resource):</w:t>
      </w:r>
    </w:p>
    <w:p w:rsidR="00B97594" w:rsidRDefault="00B97594" w:rsidP="00B97594">
      <w:r>
        <w:t xml:space="preserve">10) Sub/BU No. (if any): </w:t>
      </w:r>
    </w:p>
    <w:p w:rsidR="00B97594" w:rsidRDefault="00B97594" w:rsidP="00B97594">
      <w:r>
        <w:t>11) Sponsoring Full course fee: Yes / No</w:t>
      </w:r>
    </w:p>
    <w:p w:rsidR="00F464FE" w:rsidRPr="006F7B5D" w:rsidRDefault="00B97594" w:rsidP="00F464FE">
      <w:r>
        <w:t>12) Sponsoring Application fee (if applicable): Yes/ No</w:t>
      </w:r>
    </w:p>
    <w:sectPr w:rsidR="00F464FE" w:rsidRPr="006F7B5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C1A" w:rsidRDefault="00924C1A" w:rsidP="00F464FE">
      <w:pPr>
        <w:spacing w:after="0" w:line="240" w:lineRule="auto"/>
      </w:pPr>
      <w:r>
        <w:separator/>
      </w:r>
    </w:p>
  </w:endnote>
  <w:endnote w:type="continuationSeparator" w:id="0">
    <w:p w:rsidR="00924C1A" w:rsidRDefault="00924C1A" w:rsidP="00F46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C1A" w:rsidRDefault="00924C1A" w:rsidP="00F464FE">
      <w:pPr>
        <w:spacing w:after="0" w:line="240" w:lineRule="auto"/>
      </w:pPr>
      <w:r>
        <w:separator/>
      </w:r>
    </w:p>
  </w:footnote>
  <w:footnote w:type="continuationSeparator" w:id="0">
    <w:p w:rsidR="00924C1A" w:rsidRDefault="00924C1A" w:rsidP="00F464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64FE" w:rsidRDefault="001067A5">
    <w:pPr>
      <w:pStyle w:val="Header"/>
    </w:pPr>
    <w:r>
      <w:t>Sponsorship Letter</w:t>
    </w:r>
  </w:p>
  <w:p w:rsidR="00F464FE" w:rsidRDefault="00F464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D034F"/>
    <w:multiLevelType w:val="hybridMultilevel"/>
    <w:tmpl w:val="216C72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EA5507"/>
    <w:multiLevelType w:val="hybridMultilevel"/>
    <w:tmpl w:val="AB90361C"/>
    <w:lvl w:ilvl="0" w:tplc="5D0020EC">
      <w:start w:val="1"/>
      <w:numFmt w:val="decimal"/>
      <w:lvlText w:val="%1."/>
      <w:lvlJc w:val="left"/>
      <w:pPr>
        <w:ind w:left="720" w:hanging="360"/>
      </w:pPr>
      <w:rPr>
        <w:rFonts w:ascii="Calibri" w:eastAsia="DengXian" w:hAnsi="Calibri" w:cs="Calibri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51F62"/>
    <w:multiLevelType w:val="hybridMultilevel"/>
    <w:tmpl w:val="643E30C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LU0MDY2NDIyNDZW0lEKTi0uzszPAykwrgUA1RQwUCwAAAA="/>
  </w:docVars>
  <w:rsids>
    <w:rsidRoot w:val="008C2E1A"/>
    <w:rsid w:val="00011658"/>
    <w:rsid w:val="00026495"/>
    <w:rsid w:val="00077CF9"/>
    <w:rsid w:val="001067A5"/>
    <w:rsid w:val="0012470B"/>
    <w:rsid w:val="00145EC4"/>
    <w:rsid w:val="001B06D8"/>
    <w:rsid w:val="00212CD6"/>
    <w:rsid w:val="0024321E"/>
    <w:rsid w:val="002A44F2"/>
    <w:rsid w:val="002F30AC"/>
    <w:rsid w:val="00310261"/>
    <w:rsid w:val="00336E9B"/>
    <w:rsid w:val="003402C9"/>
    <w:rsid w:val="00357A09"/>
    <w:rsid w:val="003C415B"/>
    <w:rsid w:val="004216BF"/>
    <w:rsid w:val="004A4A98"/>
    <w:rsid w:val="00571FB2"/>
    <w:rsid w:val="00595DC3"/>
    <w:rsid w:val="005E7542"/>
    <w:rsid w:val="006D07E3"/>
    <w:rsid w:val="006F7B5D"/>
    <w:rsid w:val="00734B07"/>
    <w:rsid w:val="00771A22"/>
    <w:rsid w:val="007D7232"/>
    <w:rsid w:val="007E7139"/>
    <w:rsid w:val="00881513"/>
    <w:rsid w:val="008849AA"/>
    <w:rsid w:val="008C2E1A"/>
    <w:rsid w:val="008D3648"/>
    <w:rsid w:val="009146F7"/>
    <w:rsid w:val="00924C1A"/>
    <w:rsid w:val="009C57D1"/>
    <w:rsid w:val="00A53489"/>
    <w:rsid w:val="00A84030"/>
    <w:rsid w:val="00AA25BA"/>
    <w:rsid w:val="00AA414E"/>
    <w:rsid w:val="00AB34A7"/>
    <w:rsid w:val="00AB4C0F"/>
    <w:rsid w:val="00B97594"/>
    <w:rsid w:val="00C24A1E"/>
    <w:rsid w:val="00C61642"/>
    <w:rsid w:val="00C65ED0"/>
    <w:rsid w:val="00D45EDA"/>
    <w:rsid w:val="00D75286"/>
    <w:rsid w:val="00E13C6B"/>
    <w:rsid w:val="00EC2504"/>
    <w:rsid w:val="00ED5373"/>
    <w:rsid w:val="00F20B8F"/>
    <w:rsid w:val="00F464FE"/>
    <w:rsid w:val="00FC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3033E"/>
  <w15:chartTrackingRefBased/>
  <w15:docId w15:val="{6299CBBF-513B-47E1-8E9F-4270F5E97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16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6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6164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64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4FE"/>
  </w:style>
  <w:style w:type="paragraph" w:styleId="Footer">
    <w:name w:val="footer"/>
    <w:basedOn w:val="Normal"/>
    <w:link w:val="FooterChar"/>
    <w:uiPriority w:val="99"/>
    <w:unhideWhenUsed/>
    <w:rsid w:val="00F464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4FE"/>
  </w:style>
  <w:style w:type="paragraph" w:styleId="ListParagraph">
    <w:name w:val="List Paragraph"/>
    <w:basedOn w:val="Normal"/>
    <w:uiPriority w:val="34"/>
    <w:qFormat/>
    <w:rsid w:val="00881513"/>
    <w:pPr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9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FD738-38EB-4868-9964-D1C290DA9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Lee Jing Shi (UniSIM)</dc:creator>
  <cp:keywords/>
  <dc:description/>
  <cp:lastModifiedBy>Koh Hui Lin (SUSS)</cp:lastModifiedBy>
  <cp:revision>3</cp:revision>
  <cp:lastPrinted>2017-05-31T02:59:00Z</cp:lastPrinted>
  <dcterms:created xsi:type="dcterms:W3CDTF">2022-01-24T04:26:00Z</dcterms:created>
  <dcterms:modified xsi:type="dcterms:W3CDTF">2022-01-24T04:29:00Z</dcterms:modified>
</cp:coreProperties>
</file>